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FC0" w:rsidRDefault="002548E8">
      <w:r>
        <w:t>4-1.)</w:t>
      </w:r>
      <w:bookmarkStart w:id="0" w:name="_GoBack"/>
      <w:r>
        <w:rPr>
          <w:noProof/>
        </w:rPr>
        <w:drawing>
          <wp:inline distT="0" distB="0" distL="0" distR="0" wp14:anchorId="0DC60202" wp14:editId="659D72D4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drawing>
          <wp:inline distT="0" distB="0" distL="0" distR="0" wp14:anchorId="79049F7D" wp14:editId="115DA187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8E8" w:rsidRDefault="002548E8"/>
    <w:p w:rsidR="002548E8" w:rsidRDefault="002548E8">
      <w:r>
        <w:lastRenderedPageBreak/>
        <w:t>4-2.)</w:t>
      </w:r>
      <w:r w:rsidRPr="002548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58616F" wp14:editId="2FC2B7DD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F1EAF7" wp14:editId="29B4817B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48E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2BC2" w:rsidRDefault="00E02BC2" w:rsidP="002548E8">
      <w:pPr>
        <w:spacing w:after="0" w:line="240" w:lineRule="auto"/>
      </w:pPr>
      <w:r>
        <w:separator/>
      </w:r>
    </w:p>
  </w:endnote>
  <w:endnote w:type="continuationSeparator" w:id="0">
    <w:p w:rsidR="00E02BC2" w:rsidRDefault="00E02BC2" w:rsidP="00254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2BC2" w:rsidRDefault="00E02BC2" w:rsidP="002548E8">
      <w:pPr>
        <w:spacing w:after="0" w:line="240" w:lineRule="auto"/>
      </w:pPr>
      <w:r>
        <w:separator/>
      </w:r>
    </w:p>
  </w:footnote>
  <w:footnote w:type="continuationSeparator" w:id="0">
    <w:p w:rsidR="00E02BC2" w:rsidRDefault="00E02BC2" w:rsidP="002548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548E8" w:rsidRDefault="002548E8">
    <w:pPr>
      <w:pStyle w:val="Header"/>
    </w:pPr>
    <w:r>
      <w:t>David Jetter- Z1782108</w:t>
    </w:r>
  </w:p>
  <w:p w:rsidR="002548E8" w:rsidRDefault="002548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tTQ2NDQ1NDEwMDVV0lEKTi0uzszPAykwrAUAadJRTSwAAAA="/>
  </w:docVars>
  <w:rsids>
    <w:rsidRoot w:val="002548E8"/>
    <w:rsid w:val="002548E8"/>
    <w:rsid w:val="00D27FC0"/>
    <w:rsid w:val="00E02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A7F73"/>
  <w15:chartTrackingRefBased/>
  <w15:docId w15:val="{2A07E009-0D1B-4CE6-BEEF-26283EB53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8E8"/>
  </w:style>
  <w:style w:type="paragraph" w:styleId="Footer">
    <w:name w:val="footer"/>
    <w:basedOn w:val="Normal"/>
    <w:link w:val="FooterChar"/>
    <w:uiPriority w:val="99"/>
    <w:unhideWhenUsed/>
    <w:rsid w:val="00254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8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David</cp:lastModifiedBy>
  <cp:revision>1</cp:revision>
  <dcterms:created xsi:type="dcterms:W3CDTF">2019-02-13T19:21:00Z</dcterms:created>
  <dcterms:modified xsi:type="dcterms:W3CDTF">2019-02-13T19:25:00Z</dcterms:modified>
</cp:coreProperties>
</file>